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6994" w14:textId="4917C10B" w:rsidR="00A81DBC" w:rsidRDefault="003455C6">
      <w:r>
        <w:t>O’Dell Tucker</w:t>
      </w:r>
    </w:p>
    <w:p w14:paraId="2F55921F" w14:textId="4C4FE886" w:rsidR="003455C6" w:rsidRDefault="003455C6">
      <w:r>
        <w:t>Professor Olivia Trees</w:t>
      </w:r>
    </w:p>
    <w:p w14:paraId="3098401C" w14:textId="5276672C" w:rsidR="003455C6" w:rsidRDefault="003455C6">
      <w:r>
        <w:t>THE-250</w:t>
      </w:r>
    </w:p>
    <w:p w14:paraId="2360EC30" w14:textId="1EE0A41D" w:rsidR="003455C6" w:rsidRDefault="003455C6">
      <w:r>
        <w:t>November 30, 2021</w:t>
      </w:r>
    </w:p>
    <w:p w14:paraId="2B04BBA9" w14:textId="34BD1E1E" w:rsidR="003455C6" w:rsidRDefault="00192662" w:rsidP="003455C6">
      <w:pPr>
        <w:jc w:val="center"/>
      </w:pPr>
      <w:r w:rsidRPr="00192662">
        <w:rPr>
          <w:i/>
          <w:iCs/>
        </w:rPr>
        <w:t xml:space="preserve">The </w:t>
      </w:r>
      <w:r w:rsidR="003455C6" w:rsidRPr="00192662">
        <w:rPr>
          <w:i/>
          <w:iCs/>
        </w:rPr>
        <w:t xml:space="preserve">Retreat </w:t>
      </w:r>
      <w:r w:rsidRPr="00192662">
        <w:rPr>
          <w:i/>
          <w:iCs/>
        </w:rPr>
        <w:t>from</w:t>
      </w:r>
      <w:r w:rsidR="003455C6" w:rsidRPr="00192662">
        <w:rPr>
          <w:i/>
          <w:iCs/>
        </w:rPr>
        <w:t xml:space="preserve"> Moscow</w:t>
      </w:r>
      <w:r w:rsidR="003455C6">
        <w:t xml:space="preserve"> Costume Design Project</w:t>
      </w:r>
    </w:p>
    <w:p w14:paraId="4B1BBBCA" w14:textId="796DF601" w:rsidR="00A021EE" w:rsidRDefault="00192662" w:rsidP="004D0511">
      <w:pPr>
        <w:ind w:firstLine="720"/>
      </w:pPr>
      <w:r>
        <w:t xml:space="preserve">Going into this script, I </w:t>
      </w:r>
      <w:r w:rsidR="009B15F8">
        <w:t xml:space="preserve">honestly </w:t>
      </w:r>
      <w:r>
        <w:t>expected a play titled “</w:t>
      </w:r>
      <w:r w:rsidRPr="00192662">
        <w:rPr>
          <w:i/>
          <w:iCs/>
        </w:rPr>
        <w:t>The Retreat from Moscow</w:t>
      </w:r>
      <w:r>
        <w:t>” to be a</w:t>
      </w:r>
      <w:r w:rsidR="00AE67F9">
        <w:t xml:space="preserve"> World War II-</w:t>
      </w:r>
      <w:r w:rsidR="00492E7B">
        <w:t xml:space="preserve">era </w:t>
      </w:r>
      <w:r w:rsidR="00015016">
        <w:t>military drama</w:t>
      </w:r>
      <w:r>
        <w:t xml:space="preserve"> </w:t>
      </w:r>
      <w:r w:rsidR="00E85F0B">
        <w:t xml:space="preserve">that followed </w:t>
      </w:r>
      <w:r w:rsidR="00015016">
        <w:t>the Germans’</w:t>
      </w:r>
      <w:r w:rsidR="00E85F0B">
        <w:t xml:space="preserve"> retreat from the Soviet Union after their loss at The Battle of Stalingrad</w:t>
      </w:r>
      <w:r w:rsidR="009B15F8">
        <w:t>. However, i</w:t>
      </w:r>
      <w:r w:rsidR="00015016">
        <w:t xml:space="preserve">nstead </w:t>
      </w:r>
      <w:r w:rsidR="00AE67F9">
        <w:t>of the Soviet Union,</w:t>
      </w:r>
      <w:r w:rsidR="00015016">
        <w:t xml:space="preserve"> the play takes place in </w:t>
      </w:r>
      <w:r w:rsidR="00AE67F9">
        <w:t xml:space="preserve">England </w:t>
      </w:r>
      <w:r w:rsidR="009D69D8">
        <w:t>at the turn of the 21</w:t>
      </w:r>
      <w:r w:rsidR="009D69D8" w:rsidRPr="009D69D8">
        <w:rPr>
          <w:vertAlign w:val="superscript"/>
        </w:rPr>
        <w:t>st</w:t>
      </w:r>
      <w:r w:rsidR="009D69D8">
        <w:t xml:space="preserve"> century</w:t>
      </w:r>
      <w:r w:rsidR="00B637C4">
        <w:t>, a</w:t>
      </w:r>
      <w:r w:rsidR="00E05039">
        <w:t xml:space="preserve">nd instead of </w:t>
      </w:r>
      <w:r w:rsidR="007E0210">
        <w:t xml:space="preserve">being about </w:t>
      </w:r>
      <w:r w:rsidR="00E05039">
        <w:t xml:space="preserve">a band of beleaguered soldiers, the </w:t>
      </w:r>
      <w:r w:rsidR="007E0210">
        <w:t xml:space="preserve">story is </w:t>
      </w:r>
      <w:r w:rsidR="00CF37D6">
        <w:t>about</w:t>
      </w:r>
      <w:r w:rsidR="007E0210">
        <w:t xml:space="preserve"> </w:t>
      </w:r>
      <w:r w:rsidR="00CF37D6">
        <w:t xml:space="preserve">the </w:t>
      </w:r>
      <w:r w:rsidR="00A96C23">
        <w:t>how the longtime marriage between</w:t>
      </w:r>
      <w:r w:rsidR="004D0511">
        <w:t xml:space="preserve"> </w:t>
      </w:r>
      <w:r w:rsidR="00A96C23">
        <w:t>Edward and Alic</w:t>
      </w:r>
      <w:r w:rsidR="004D0511">
        <w:t>e</w:t>
      </w:r>
      <w:r w:rsidR="00A96C23">
        <w:t xml:space="preserve"> abruptly falls apart as their middle-aged son, Jamie, is caught in the crossfire between his </w:t>
      </w:r>
      <w:r w:rsidR="005A6EAF">
        <w:t>separated parent</w:t>
      </w:r>
      <w:r w:rsidR="00CF37D6">
        <w:t>s.</w:t>
      </w:r>
      <w:r w:rsidR="00E72D05">
        <w:t xml:space="preserve"> Although, it wasn’t the gritty war-flick that I was hoping for, </w:t>
      </w:r>
      <w:r w:rsidR="00E72D05" w:rsidRPr="00B637C4">
        <w:rPr>
          <w:i/>
          <w:iCs/>
        </w:rPr>
        <w:t>The Retreat from Moscow</w:t>
      </w:r>
      <w:r w:rsidR="00E72D05">
        <w:t xml:space="preserve"> uses a similarly somber tone to a</w:t>
      </w:r>
      <w:r w:rsidR="00A96694">
        <w:t xml:space="preserve"> </w:t>
      </w:r>
      <w:r w:rsidR="00E72D05">
        <w:t xml:space="preserve">domestic </w:t>
      </w:r>
      <w:r w:rsidR="00CF37D6">
        <w:t>setting in</w:t>
      </w:r>
      <w:r w:rsidR="00A96694">
        <w:t xml:space="preserve"> the relatively modern day </w:t>
      </w:r>
      <w:r w:rsidR="00E72D05">
        <w:t xml:space="preserve">to </w:t>
      </w:r>
      <w:r w:rsidR="00A96694">
        <w:t>create a gripping drama that questions interpersonal responsibility of those within marriage</w:t>
      </w:r>
      <w:r w:rsidR="00117B63">
        <w:t xml:space="preserve">, and I did my best to demonstrate this within my costume choices for Edward, Alice, and Jamie. </w:t>
      </w:r>
    </w:p>
    <w:p w14:paraId="657A41BA" w14:textId="207E9C98" w:rsidR="003E407A" w:rsidRDefault="002C3A5F" w:rsidP="003F544F">
      <w:pPr>
        <w:ind w:firstLine="720"/>
      </w:pPr>
      <w:r>
        <w:t>Starting off, Edward is where most of the conflict</w:t>
      </w:r>
      <w:r w:rsidR="006D7243">
        <w:t>, both internal and external,</w:t>
      </w:r>
      <w:r>
        <w:t xml:space="preserve"> </w:t>
      </w:r>
      <w:r w:rsidR="006D7243">
        <w:t>stems from</w:t>
      </w:r>
      <w:proofErr w:type="gramStart"/>
      <w:r>
        <w:t xml:space="preserve">. </w:t>
      </w:r>
      <w:r w:rsidR="0021112B">
        <w:t xml:space="preserve"> </w:t>
      </w:r>
      <w:proofErr w:type="gramEnd"/>
      <w:r w:rsidR="006F22C3">
        <w:t xml:space="preserve">To </w:t>
      </w:r>
      <w:r w:rsidR="0021112B">
        <w:t>put it bluntly,</w:t>
      </w:r>
      <w:r w:rsidR="006F22C3">
        <w:t xml:space="preserve"> Edward</w:t>
      </w:r>
      <w:r w:rsidR="00F211DC">
        <w:t xml:space="preserve"> </w:t>
      </w:r>
      <w:r w:rsidR="006F22C3">
        <w:t>was</w:t>
      </w:r>
      <w:r w:rsidR="00F211DC">
        <w:t xml:space="preserve"> a </w:t>
      </w:r>
      <w:r w:rsidR="0021112B">
        <w:t xml:space="preserve">hollow shell of </w:t>
      </w:r>
      <w:r w:rsidR="003F544F">
        <w:t>a man</w:t>
      </w:r>
      <w:r w:rsidR="006F22C3">
        <w:t xml:space="preserve"> in the first act of the play</w:t>
      </w:r>
      <w:r w:rsidR="003F544F">
        <w:t xml:space="preserve">. </w:t>
      </w:r>
      <w:r w:rsidR="00540BCD">
        <w:t>After</w:t>
      </w:r>
      <w:r w:rsidR="003F544F">
        <w:t xml:space="preserve"> the spark in their marriage had died long ago, Edward </w:t>
      </w:r>
      <w:r w:rsidR="006F22C3">
        <w:t xml:space="preserve">came to the </w:t>
      </w:r>
      <w:r w:rsidR="003E407A">
        <w:t>conclu</w:t>
      </w:r>
      <w:r w:rsidR="00540BCD">
        <w:t>ded</w:t>
      </w:r>
      <w:r w:rsidR="003E407A">
        <w:t xml:space="preserve"> that </w:t>
      </w:r>
      <w:r w:rsidR="00540BCD">
        <w:t>Alice</w:t>
      </w:r>
      <w:r w:rsidR="003E407A">
        <w:t xml:space="preserve"> </w:t>
      </w:r>
      <w:r w:rsidR="006F22C3">
        <w:t>could</w:t>
      </w:r>
      <w:r w:rsidR="003E407A">
        <w:t xml:space="preserve"> never be satisfied with </w:t>
      </w:r>
      <w:r w:rsidR="00540BCD">
        <w:t xml:space="preserve">him as her husband, which led him to become emotionally distant toward </w:t>
      </w:r>
      <w:r w:rsidR="006F22C3">
        <w:t>her</w:t>
      </w:r>
      <w:r w:rsidR="00541931">
        <w:t>. W</w:t>
      </w:r>
      <w:r w:rsidR="00540BCD">
        <w:t xml:space="preserve">e later learn that he stayed in that marriage for so long because he believed that </w:t>
      </w:r>
      <w:r w:rsidR="00363D11">
        <w:t>it was the selfless to d</w:t>
      </w:r>
      <w:r w:rsidR="00541931">
        <w:t>o</w:t>
      </w:r>
      <w:r w:rsidR="00363D11">
        <w:t>.</w:t>
      </w:r>
      <w:r w:rsidR="00541931">
        <w:t xml:space="preserve"> For his costume</w:t>
      </w:r>
      <w:r w:rsidR="00363D11">
        <w:t xml:space="preserve">, </w:t>
      </w:r>
      <w:r w:rsidR="00225899">
        <w:t xml:space="preserve">I took inspiration from a show on Amazon prime called “Clark’s Farm” which had many examples of </w:t>
      </w:r>
      <w:r w:rsidR="006772A2">
        <w:t>what older British men normally wear, so I tool a lot of inspiration from there.</w:t>
      </w:r>
      <w:r w:rsidR="00225899">
        <w:t xml:space="preserve"> </w:t>
      </w:r>
      <w:r w:rsidR="00363D11">
        <w:t xml:space="preserve">I </w:t>
      </w:r>
      <w:r w:rsidR="00541931">
        <w:t xml:space="preserve">tried to </w:t>
      </w:r>
      <w:r w:rsidR="00363D11">
        <w:t>g</w:t>
      </w:r>
      <w:r w:rsidR="00541931">
        <w:t>i</w:t>
      </w:r>
      <w:r w:rsidR="00363D11">
        <w:t xml:space="preserve">ve Edward a very dreary </w:t>
      </w:r>
      <w:r w:rsidR="00541931">
        <w:t xml:space="preserve">and faded </w:t>
      </w:r>
      <w:r w:rsidR="00363D11">
        <w:t xml:space="preserve">color pallet to represent how he felt </w:t>
      </w:r>
      <w:r w:rsidR="00363D11">
        <w:lastRenderedPageBreak/>
        <w:t>like his days of happiness were behind him. The only exception to this would be</w:t>
      </w:r>
      <w:r w:rsidR="00C95D67">
        <w:t xml:space="preserve"> the</w:t>
      </w:r>
      <w:r w:rsidR="00363D11">
        <w:t xml:space="preserve"> </w:t>
      </w:r>
      <w:r w:rsidR="00C95D67">
        <w:t xml:space="preserve">pink/salmon colored tie tucked beneath his sweater vest, which </w:t>
      </w:r>
      <w:r w:rsidR="00541931">
        <w:t xml:space="preserve">was meant to </w:t>
      </w:r>
      <w:r w:rsidR="00C95D67">
        <w:t xml:space="preserve">symbolize </w:t>
      </w:r>
      <w:r w:rsidR="00541931">
        <w:t xml:space="preserve">the </w:t>
      </w:r>
      <w:r w:rsidR="00EF1073">
        <w:t xml:space="preserve">little spark of hope that his </w:t>
      </w:r>
      <w:r w:rsidR="00C95D67">
        <w:t xml:space="preserve">affair with Angela </w:t>
      </w:r>
      <w:r w:rsidR="00EF1073">
        <w:t>gave him, which ultimately gave him the courage to leave and never look back.</w:t>
      </w:r>
    </w:p>
    <w:p w14:paraId="7693347F" w14:textId="2797EA8D" w:rsidR="006D7243" w:rsidRDefault="00783AD2" w:rsidP="006168DA">
      <w:pPr>
        <w:ind w:firstLine="720"/>
      </w:pPr>
      <w:r>
        <w:t xml:space="preserve"> While </w:t>
      </w:r>
      <w:r w:rsidR="00EF1073">
        <w:t>this was</w:t>
      </w:r>
      <w:r w:rsidR="00522307">
        <w:t xml:space="preserve"> hinted </w:t>
      </w:r>
      <w:r w:rsidR="00EF1073">
        <w:t>toward</w:t>
      </w:r>
      <w:r w:rsidR="00522307">
        <w:t xml:space="preserve"> </w:t>
      </w:r>
      <w:r>
        <w:t xml:space="preserve">in the first act, the second act is where </w:t>
      </w:r>
      <w:r w:rsidR="00522307">
        <w:t>metaphorical</w:t>
      </w:r>
      <w:r>
        <w:t xml:space="preserve"> </w:t>
      </w:r>
      <w:r w:rsidR="00522307">
        <w:t xml:space="preserve">significance of the title </w:t>
      </w:r>
      <w:r w:rsidR="00EF1073">
        <w:t>truly came</w:t>
      </w:r>
      <w:r>
        <w:t xml:space="preserve"> into play</w:t>
      </w:r>
      <w:r w:rsidR="006949D1">
        <w:t xml:space="preserve">. </w:t>
      </w:r>
      <w:r w:rsidR="00B83750">
        <w:t>“</w:t>
      </w:r>
      <w:r w:rsidR="00B83750" w:rsidRPr="00EF1073">
        <w:rPr>
          <w:i/>
          <w:iCs/>
        </w:rPr>
        <w:t>The Retreat from Moscow</w:t>
      </w:r>
      <w:r w:rsidR="00B83750">
        <w:t xml:space="preserve">” </w:t>
      </w:r>
      <w:r w:rsidR="009A5AC5">
        <w:t xml:space="preserve">is in reference to Edward’s interest </w:t>
      </w:r>
      <w:r w:rsidR="00E53F24">
        <w:t xml:space="preserve">in </w:t>
      </w:r>
      <w:r w:rsidR="009347BA">
        <w:t xml:space="preserve">the Napoleonic Wars and how </w:t>
      </w:r>
      <w:r w:rsidR="00A92B07">
        <w:t xml:space="preserve">the harsh conditions of the </w:t>
      </w:r>
      <w:r w:rsidR="009347BA">
        <w:t>Russian winter forced</w:t>
      </w:r>
      <w:r w:rsidR="00A92B07">
        <w:t xml:space="preserve"> </w:t>
      </w:r>
      <w:r w:rsidR="00EF1073">
        <w:t xml:space="preserve">many </w:t>
      </w:r>
      <w:r w:rsidR="009347BA">
        <w:t xml:space="preserve">French soldiers </w:t>
      </w:r>
      <w:r w:rsidR="00A92B07">
        <w:t xml:space="preserve">to either </w:t>
      </w:r>
      <w:r w:rsidR="00B26A0F">
        <w:t xml:space="preserve">risk their lives trying to </w:t>
      </w:r>
      <w:r w:rsidR="00A92B07">
        <w:t>sav</w:t>
      </w:r>
      <w:r w:rsidR="00B26A0F">
        <w:t xml:space="preserve">e </w:t>
      </w:r>
      <w:r w:rsidR="00A92B07">
        <w:t>their wounded comrades</w:t>
      </w:r>
      <w:r w:rsidR="00B26A0F">
        <w:t xml:space="preserve"> or </w:t>
      </w:r>
      <w:r w:rsidR="009A5AC5">
        <w:t xml:space="preserve">selfishly abandoning the weak, thus </w:t>
      </w:r>
      <w:r w:rsidR="00B26A0F">
        <w:t>guaranteeing their own survival</w:t>
      </w:r>
      <w:r w:rsidR="00E53F24">
        <w:t xml:space="preserve">. </w:t>
      </w:r>
      <w:r w:rsidR="00EF1073">
        <w:t xml:space="preserve">This morbid “rock and a hard place” scenario </w:t>
      </w:r>
      <w:r w:rsidR="00E53F24">
        <w:t>serves as a perfect metaphor for the moral dilemma Edward faces</w:t>
      </w:r>
      <w:r w:rsidR="00EF1073">
        <w:t xml:space="preserve"> after leaving his emotionally unstable wife, so</w:t>
      </w:r>
      <w:r w:rsidR="00C95D67">
        <w:t xml:space="preserve"> </w:t>
      </w:r>
      <w:r w:rsidR="00EF1073">
        <w:t>t</w:t>
      </w:r>
      <w:r w:rsidR="00C95D67">
        <w:t xml:space="preserve">o visualize this, I decided to design Edward’s </w:t>
      </w:r>
      <w:r w:rsidR="00CD5BE4">
        <w:t xml:space="preserve">act two </w:t>
      </w:r>
      <w:r w:rsidR="00C95D67">
        <w:t xml:space="preserve">outfit </w:t>
      </w:r>
      <w:r w:rsidR="00CD5BE4">
        <w:t xml:space="preserve">off </w:t>
      </w:r>
      <w:r w:rsidR="00C95D67">
        <w:t xml:space="preserve">the </w:t>
      </w:r>
      <w:r w:rsidR="001B5292">
        <w:t xml:space="preserve">winter </w:t>
      </w:r>
      <w:r w:rsidR="00C95D67">
        <w:t>uniform</w:t>
      </w:r>
      <w:r w:rsidR="00CD5BE4">
        <w:t>s</w:t>
      </w:r>
      <w:r w:rsidR="00C95D67">
        <w:t xml:space="preserve"> </w:t>
      </w:r>
      <w:r w:rsidR="00CD5BE4">
        <w:t>worn by</w:t>
      </w:r>
      <w:r w:rsidR="00C95D67">
        <w:t xml:space="preserve"> French </w:t>
      </w:r>
      <w:r w:rsidR="00CD5BE4">
        <w:t>soldiers</w:t>
      </w:r>
      <w:r w:rsidR="00C95D67">
        <w:t xml:space="preserve"> </w:t>
      </w:r>
      <w:r w:rsidR="001B5292">
        <w:t xml:space="preserve">during the Napoleonic war. The Navy-blue coat, white pants, red </w:t>
      </w:r>
      <w:proofErr w:type="gramStart"/>
      <w:r w:rsidR="001B5292">
        <w:t>mitts</w:t>
      </w:r>
      <w:proofErr w:type="gramEnd"/>
      <w:r w:rsidR="00CD5BE4">
        <w:t xml:space="preserve"> and </w:t>
      </w:r>
      <w:r w:rsidR="001B5292">
        <w:t xml:space="preserve">scarf, and Russian </w:t>
      </w:r>
      <w:proofErr w:type="spellStart"/>
      <w:r w:rsidR="001B5292">
        <w:t>Ushanka</w:t>
      </w:r>
      <w:proofErr w:type="spellEnd"/>
      <w:r w:rsidR="001B5292">
        <w:t xml:space="preserve"> hat all helps to capture this look.</w:t>
      </w:r>
      <w:r w:rsidR="00184247">
        <w:t xml:space="preserve"> I</w:t>
      </w:r>
      <w:r w:rsidR="000F0F64">
        <w:t xml:space="preserve"> also</w:t>
      </w:r>
      <w:r w:rsidR="00184247">
        <w:t xml:space="preserve"> made it a point to remove the ring </w:t>
      </w:r>
      <w:r w:rsidR="000F0F64">
        <w:t>off</w:t>
      </w:r>
      <w:r w:rsidR="00184247">
        <w:t xml:space="preserve"> his </w:t>
      </w:r>
      <w:r w:rsidR="00CD5BE4">
        <w:t xml:space="preserve">left </w:t>
      </w:r>
      <w:r w:rsidR="00184247">
        <w:t xml:space="preserve">hand to show that he has already moved on from his </w:t>
      </w:r>
      <w:r w:rsidR="00CD5BE4">
        <w:t xml:space="preserve">old </w:t>
      </w:r>
      <w:r w:rsidR="00184247">
        <w:t>marriage.</w:t>
      </w:r>
    </w:p>
    <w:p w14:paraId="0D4EB93F" w14:textId="3639A61C" w:rsidR="006D43BA" w:rsidRDefault="00CD5BE4" w:rsidP="005737B5">
      <w:pPr>
        <w:ind w:firstLine="720"/>
      </w:pPr>
      <w:r>
        <w:t xml:space="preserve">Next is </w:t>
      </w:r>
      <w:r w:rsidR="000775DF">
        <w:t>Alice</w:t>
      </w:r>
      <w:r w:rsidR="00184247">
        <w:t>,</w:t>
      </w:r>
      <w:r w:rsidR="000775DF">
        <w:t xml:space="preserve"> who</w:t>
      </w:r>
      <w:r w:rsidR="00EB625C">
        <w:t>,</w:t>
      </w:r>
      <w:r w:rsidR="000775DF">
        <w:t xml:space="preserve"> </w:t>
      </w:r>
      <w:r w:rsidR="00EB625C">
        <w:t>u</w:t>
      </w:r>
      <w:r w:rsidR="000775DF">
        <w:t xml:space="preserve">nlike her husband, </w:t>
      </w:r>
      <w:r w:rsidR="00184247">
        <w:t>is</w:t>
      </w:r>
      <w:r w:rsidR="000775DF">
        <w:t xml:space="preserve"> incredibly loud, idealistic, and dramatic</w:t>
      </w:r>
      <w:r w:rsidR="00EB625C">
        <w:t xml:space="preserve">. </w:t>
      </w:r>
      <w:r>
        <w:t>Once again, t</w:t>
      </w:r>
      <w:r w:rsidR="00EB625C">
        <w:t xml:space="preserve">o put it bluntly, </w:t>
      </w:r>
      <w:r>
        <w:t>Alice</w:t>
      </w:r>
      <w:r w:rsidR="000F0F64">
        <w:t xml:space="preserve"> is a</w:t>
      </w:r>
      <w:r w:rsidR="00184247">
        <w:t xml:space="preserve"> </w:t>
      </w:r>
      <w:r>
        <w:t>woman</w:t>
      </w:r>
      <w:r w:rsidR="00184247">
        <w:t xml:space="preserve"> of extremes in almost every sense of the wor</w:t>
      </w:r>
      <w:r w:rsidR="000F0F64">
        <w:t xml:space="preserve">d. </w:t>
      </w:r>
      <w:r>
        <w:t>O</w:t>
      </w:r>
      <w:r w:rsidR="000F0F64">
        <w:t xml:space="preserve">ne </w:t>
      </w:r>
      <w:r w:rsidR="006D43BA">
        <w:t>moment, she</w:t>
      </w:r>
      <w:r>
        <w:t xml:space="preserve">’ll </w:t>
      </w:r>
      <w:r w:rsidR="000F0F64">
        <w:t>quoting poetry</w:t>
      </w:r>
      <w:r w:rsidR="009E4D7D">
        <w:t xml:space="preserve"> and being almost </w:t>
      </w:r>
      <w:r w:rsidR="005737B5">
        <w:t>childish</w:t>
      </w:r>
      <w:r>
        <w:t>ly</w:t>
      </w:r>
      <w:r w:rsidR="009E4D7D">
        <w:t xml:space="preserve"> idealistic</w:t>
      </w:r>
      <w:r w:rsidR="000F0F64">
        <w:t>,</w:t>
      </w:r>
      <w:r w:rsidR="009E4D7D">
        <w:t xml:space="preserve"> and the next, she’s </w:t>
      </w:r>
      <w:r>
        <w:t>physically and verbally abusing</w:t>
      </w:r>
      <w:r w:rsidR="009E4D7D">
        <w:t xml:space="preserve"> her husband </w:t>
      </w:r>
      <w:r>
        <w:t>or</w:t>
      </w:r>
      <w:r w:rsidR="006D43BA">
        <w:t xml:space="preserve"> aggressively </w:t>
      </w:r>
      <w:r>
        <w:t>imposing</w:t>
      </w:r>
      <w:r w:rsidR="006D43BA">
        <w:t xml:space="preserve"> her </w:t>
      </w:r>
      <w:r>
        <w:t>values</w:t>
      </w:r>
      <w:r w:rsidR="006D43BA">
        <w:t xml:space="preserve"> onto other people</w:t>
      </w:r>
      <w:r w:rsidR="005737B5">
        <w:t xml:space="preserve">. </w:t>
      </w:r>
      <w:r w:rsidR="005737B5">
        <w:t>I honestly think she might have some kind bipolar personality disorder, which might also explain why Edward</w:t>
      </w:r>
      <w:r w:rsidR="00827E38">
        <w:t>’s reason for staying</w:t>
      </w:r>
      <w:r w:rsidR="005737B5">
        <w:t xml:space="preserve">. He knew how unstable </w:t>
      </w:r>
      <w:r w:rsidR="005737B5">
        <w:t>Alice</w:t>
      </w:r>
      <w:r w:rsidR="005737B5">
        <w:t xml:space="preserve"> was, so he </w:t>
      </w:r>
      <w:r w:rsidR="005737B5">
        <w:t xml:space="preserve">probably </w:t>
      </w:r>
      <w:r w:rsidR="00827E38">
        <w:t>figured</w:t>
      </w:r>
      <w:r w:rsidR="005737B5">
        <w:t xml:space="preserve"> </w:t>
      </w:r>
      <w:r w:rsidR="005737B5">
        <w:t xml:space="preserve">that the shock of him leaving could </w:t>
      </w:r>
      <w:r w:rsidR="00827E38">
        <w:t>potentially push</w:t>
      </w:r>
      <w:r w:rsidR="005737B5">
        <w:t xml:space="preserve"> </w:t>
      </w:r>
      <w:r w:rsidR="00827E38">
        <w:t xml:space="preserve">her to do something drastic, </w:t>
      </w:r>
      <w:r w:rsidR="005737B5">
        <w:t xml:space="preserve">which </w:t>
      </w:r>
      <w:r w:rsidR="005737B5">
        <w:lastRenderedPageBreak/>
        <w:t>he was right about</w:t>
      </w:r>
      <w:r w:rsidR="005737B5">
        <w:t>.</w:t>
      </w:r>
      <w:r w:rsidR="005737B5">
        <w:t xml:space="preserve"> </w:t>
      </w:r>
      <w:r w:rsidR="005737B5">
        <w:t>As a result, Edward</w:t>
      </w:r>
      <w:r w:rsidR="005737B5">
        <w:t xml:space="preserve"> believed that staying with her </w:t>
      </w:r>
      <w:r w:rsidR="005737B5">
        <w:t xml:space="preserve">and putting up with her abuse </w:t>
      </w:r>
      <w:r w:rsidR="005737B5">
        <w:t>was the selfless thing to do</w:t>
      </w:r>
      <w:r w:rsidR="00D83DDE">
        <w:t>., but he could only take her toxic behavior for so long.</w:t>
      </w:r>
    </w:p>
    <w:p w14:paraId="00229E32" w14:textId="40CD69D6" w:rsidR="004B40A3" w:rsidRDefault="006D43BA" w:rsidP="004B40A3">
      <w:pPr>
        <w:ind w:firstLine="720"/>
      </w:pPr>
      <w:r>
        <w:t xml:space="preserve">When designing </w:t>
      </w:r>
      <w:r w:rsidR="00D83DDE">
        <w:t>Alice’s</w:t>
      </w:r>
      <w:r>
        <w:t xml:space="preserve"> costume for act one, I</w:t>
      </w:r>
      <w:r w:rsidR="00895ACC">
        <w:t xml:space="preserve"> tried to create something that was</w:t>
      </w:r>
      <w:r w:rsidR="00D83DDE">
        <w:t xml:space="preserve"> </w:t>
      </w:r>
      <w:r w:rsidR="00895ACC">
        <w:t>completely opposite of Edward’s design</w:t>
      </w:r>
      <w:r w:rsidR="008E5FD1">
        <w:t>.</w:t>
      </w:r>
      <w:r w:rsidR="00895ACC">
        <w:t xml:space="preserve"> Instead of faded cool colors on more formal looking clothing, I gave Alice </w:t>
      </w:r>
      <w:r w:rsidR="008E1716">
        <w:t>a</w:t>
      </w:r>
      <w:r w:rsidR="00895ACC">
        <w:t xml:space="preserve"> </w:t>
      </w:r>
      <w:r w:rsidR="008E1716">
        <w:t xml:space="preserve">younger-looking </w:t>
      </w:r>
      <w:r w:rsidR="00895ACC">
        <w:t xml:space="preserve">outfit </w:t>
      </w:r>
      <w:r w:rsidR="00D83DDE">
        <w:t xml:space="preserve">with a warm, saturated </w:t>
      </w:r>
      <w:r w:rsidR="008E1716">
        <w:t xml:space="preserve">color pallet. Also, I intentionally placed </w:t>
      </w:r>
      <w:r w:rsidR="00564EC6">
        <w:t>Alice’s</w:t>
      </w:r>
      <w:r w:rsidR="008E1716">
        <w:t xml:space="preserve"> wedding ring on her right hand to </w:t>
      </w:r>
      <w:r w:rsidR="00D83DDE">
        <w:t>show</w:t>
      </w:r>
      <w:r w:rsidR="008E1716">
        <w:t xml:space="preserve"> how </w:t>
      </w:r>
      <w:r w:rsidR="00564EC6">
        <w:t xml:space="preserve">she is more </w:t>
      </w:r>
      <w:r w:rsidR="008E1716">
        <w:t>of a right</w:t>
      </w:r>
      <w:r w:rsidR="00345CA4">
        <w:t>-</w:t>
      </w:r>
      <w:r w:rsidR="008E1716">
        <w:t>brain person</w:t>
      </w:r>
      <w:r w:rsidR="00564EC6">
        <w:t xml:space="preserve"> (I’m aware that, in real life,</w:t>
      </w:r>
      <w:r w:rsidR="008E1716">
        <w:t xml:space="preserve"> this is technically wrong). Edward, on the other hand (get it), wore his ring on his left </w:t>
      </w:r>
      <w:r w:rsidR="004B40A3">
        <w:t>representing that his more logically oriented mindset makes him</w:t>
      </w:r>
      <w:r w:rsidR="008E1716">
        <w:t xml:space="preserve"> more of a left-brain person. </w:t>
      </w:r>
    </w:p>
    <w:p w14:paraId="5713C85E" w14:textId="639B7E28" w:rsidR="004B40A3" w:rsidRDefault="00345CA4" w:rsidP="004B40A3">
      <w:pPr>
        <w:ind w:firstLine="720"/>
      </w:pPr>
      <w:r>
        <w:t>After Edward divorces her</w:t>
      </w:r>
      <w:r w:rsidR="004B40A3">
        <w:t xml:space="preserve">, Alice descends into </w:t>
      </w:r>
      <w:r w:rsidR="00D935C4">
        <w:t>what can best be described as a</w:t>
      </w:r>
      <w:r w:rsidR="004B40A3">
        <w:t xml:space="preserve"> depression fueled madness, as </w:t>
      </w:r>
      <w:r>
        <w:t xml:space="preserve">lives in denial of her </w:t>
      </w:r>
      <w:r w:rsidR="004F3850">
        <w:t xml:space="preserve">dead </w:t>
      </w:r>
      <w:r>
        <w:t>m</w:t>
      </w:r>
      <w:r w:rsidR="004F3850">
        <w:t xml:space="preserve">arriage. From getting a dog named Edward to planning to take her own life in front of </w:t>
      </w:r>
      <w:r>
        <w:t>her former husband</w:t>
      </w:r>
      <w:r w:rsidR="004F3850">
        <w:t>, she has an almost passive</w:t>
      </w:r>
      <w:r>
        <w:t>-</w:t>
      </w:r>
      <w:r w:rsidR="004F3850">
        <w:t>aggressive tone to everything she says</w:t>
      </w:r>
      <w:r>
        <w:t>. It is almost like her eccentricities went from an 11 to a 20</w:t>
      </w:r>
      <w:r w:rsidR="006C384E">
        <w:t xml:space="preserve">. This </w:t>
      </w:r>
      <w:r>
        <w:t xml:space="preserve">is the </w:t>
      </w:r>
      <w:r w:rsidR="006C384E">
        <w:t>idea that I followed when designing Alice’s costume</w:t>
      </w:r>
      <w:r>
        <w:t xml:space="preserve"> for act two</w:t>
      </w:r>
      <w:r w:rsidR="006C384E">
        <w:t xml:space="preserve">. The </w:t>
      </w:r>
      <w:r w:rsidR="000A11FF">
        <w:t xml:space="preserve">loose coat and sunglasses are meant to be a thin veil to </w:t>
      </w:r>
      <w:r w:rsidR="002E60B4">
        <w:t>the</w:t>
      </w:r>
      <w:r w:rsidR="000A11FF">
        <w:t xml:space="preserve"> crazily colored pajamas she wears </w:t>
      </w:r>
      <w:r w:rsidR="002E60B4">
        <w:t>underneath</w:t>
      </w:r>
      <w:r>
        <w:t xml:space="preserve">. </w:t>
      </w:r>
      <w:r w:rsidR="00C6721C">
        <w:t>Additionally</w:t>
      </w:r>
      <w:r>
        <w:t>,</w:t>
      </w:r>
      <w:r w:rsidR="00C6721C">
        <w:t xml:space="preserve"> i</w:t>
      </w:r>
      <w:r w:rsidR="002E60B4">
        <w:t xml:space="preserve">nstead of the flats she used to wear, Alice now has bed slippers and overgrown hair to show how little she </w:t>
      </w:r>
      <w:r w:rsidR="00C6721C">
        <w:t>was</w:t>
      </w:r>
      <w:r w:rsidR="002E60B4">
        <w:t xml:space="preserve"> taking care of herself. Finally, I purposefully kept the wedding ring on her </w:t>
      </w:r>
      <w:r w:rsidR="00C6721C">
        <w:t>right hand</w:t>
      </w:r>
      <w:r w:rsidR="002E60B4">
        <w:t xml:space="preserve"> to show she </w:t>
      </w:r>
      <w:r w:rsidR="00C6721C">
        <w:t xml:space="preserve">still hasn’t </w:t>
      </w:r>
      <w:r w:rsidR="00BE108D">
        <w:t xml:space="preserve">given up on her dead marriage. </w:t>
      </w:r>
    </w:p>
    <w:p w14:paraId="1F667003" w14:textId="66988750" w:rsidR="00010133" w:rsidRDefault="00C6721C" w:rsidP="003A1B26">
      <w:pPr>
        <w:ind w:firstLine="720"/>
      </w:pPr>
      <w:r>
        <w:t>Last but certainly not least</w:t>
      </w:r>
      <w:r w:rsidR="00117B63">
        <w:t xml:space="preserve">, </w:t>
      </w:r>
      <w:r>
        <w:t>is</w:t>
      </w:r>
      <w:r w:rsidR="00117B63">
        <w:t xml:space="preserve"> </w:t>
      </w:r>
      <w:r>
        <w:t xml:space="preserve">Jamie, </w:t>
      </w:r>
      <w:r w:rsidR="00117B63">
        <w:t xml:space="preserve">the </w:t>
      </w:r>
      <w:r w:rsidR="001B5292">
        <w:t>30-year-old</w:t>
      </w:r>
      <w:r w:rsidR="00117B63">
        <w:t xml:space="preserve"> </w:t>
      </w:r>
      <w:r>
        <w:t>son of both Edward and Alice.</w:t>
      </w:r>
      <w:r>
        <w:t xml:space="preserve"> </w:t>
      </w:r>
      <w:r w:rsidR="00D25438">
        <w:t xml:space="preserve">I personally consider him to be the protagonist since he largely serves as the intermediary </w:t>
      </w:r>
      <w:r>
        <w:t>connection</w:t>
      </w:r>
      <w:r w:rsidR="00D25438">
        <w:t xml:space="preserve"> between his parents and the audience</w:t>
      </w:r>
      <w:r w:rsidR="00E63F63">
        <w:t xml:space="preserve">, which is </w:t>
      </w:r>
      <w:r w:rsidR="00D25438">
        <w:t xml:space="preserve">especially true </w:t>
      </w:r>
      <w:r w:rsidR="00E63F63">
        <w:t>during</w:t>
      </w:r>
      <w:r w:rsidR="00D25438">
        <w:t xml:space="preserve"> the second act</w:t>
      </w:r>
      <w:r w:rsidR="00E63F63">
        <w:t>. However, it would be inaccurate to say that Jamie is just an expeditionary plot device</w:t>
      </w:r>
      <w:r w:rsidR="00240288">
        <w:t>, its clear that he has his own personality and story. However, t</w:t>
      </w:r>
      <w:r w:rsidR="003F120F">
        <w:t>he strange thing is that</w:t>
      </w:r>
      <w:r w:rsidR="003F120F" w:rsidRPr="003F120F">
        <w:t xml:space="preserve"> </w:t>
      </w:r>
      <w:r w:rsidR="003F120F">
        <w:t xml:space="preserve">despite the fact he is </w:t>
      </w:r>
      <w:r w:rsidR="003F120F">
        <w:lastRenderedPageBreak/>
        <w:t>present</w:t>
      </w:r>
      <w:r w:rsidR="00D875A6">
        <w:t xml:space="preserve"> in most scenes</w:t>
      </w:r>
      <w:r w:rsidR="003F120F">
        <w:t xml:space="preserve">, </w:t>
      </w:r>
      <w:r w:rsidR="007A28A2">
        <w:t xml:space="preserve">not much concrete information </w:t>
      </w:r>
      <w:r w:rsidR="00D875A6">
        <w:t>is</w:t>
      </w:r>
      <w:r w:rsidR="007A28A2">
        <w:t xml:space="preserve"> given</w:t>
      </w:r>
      <w:r w:rsidR="002F5A5D">
        <w:t xml:space="preserve"> </w:t>
      </w:r>
      <w:r w:rsidR="003F120F">
        <w:t>about</w:t>
      </w:r>
      <w:r w:rsidR="00D875A6">
        <w:t xml:space="preserve"> Jamie’s personal life, </w:t>
      </w:r>
      <w:r w:rsidR="002C3A5F">
        <w:t>so most of what is known can only be extrapolated from vague hints</w:t>
      </w:r>
      <w:r w:rsidR="00240288">
        <w:t xml:space="preserve">. This is likely because Jamie is just like his father, in </w:t>
      </w:r>
      <w:r w:rsidR="00491C86">
        <w:t xml:space="preserve">the sense </w:t>
      </w:r>
      <w:r w:rsidR="00240288">
        <w:t xml:space="preserve">that </w:t>
      </w:r>
      <w:r w:rsidR="007A28A2">
        <w:t>he</w:t>
      </w:r>
      <w:r w:rsidR="00491C86">
        <w:t xml:space="preserve"> is a very </w:t>
      </w:r>
      <w:r w:rsidR="007A28A2">
        <w:t xml:space="preserve">“unforthcoming” </w:t>
      </w:r>
      <w:r w:rsidR="003A1B26">
        <w:t xml:space="preserve">about his </w:t>
      </w:r>
      <w:r w:rsidR="00225899">
        <w:t>private matters</w:t>
      </w:r>
      <w:r w:rsidR="003A1B26">
        <w:t xml:space="preserve"> and </w:t>
      </w:r>
      <w:r w:rsidR="00491C86">
        <w:t xml:space="preserve">doesn’t want to burden </w:t>
      </w:r>
      <w:r w:rsidR="003A1B26">
        <w:t xml:space="preserve">his divorced parents with his own personal struggles. He does his best to </w:t>
      </w:r>
      <w:r w:rsidR="00F776D9">
        <w:t xml:space="preserve">support his parents’ feelings, but it is </w:t>
      </w:r>
      <w:r w:rsidR="00225899">
        <w:t>evident</w:t>
      </w:r>
      <w:r w:rsidR="00F776D9">
        <w:t xml:space="preserve"> from his melancholy </w:t>
      </w:r>
      <w:r w:rsidR="00225899">
        <w:t>disposition</w:t>
      </w:r>
      <w:r w:rsidR="00F776D9">
        <w:t xml:space="preserve"> that there is plenty bothering him.</w:t>
      </w:r>
      <w:r w:rsidR="00010133">
        <w:t xml:space="preserve"> At </w:t>
      </w:r>
      <w:r w:rsidR="00031E6A">
        <w:t>first,</w:t>
      </w:r>
      <w:r w:rsidR="00010133">
        <w:t xml:space="preserve"> I thought that Jamie was a rather static character, but I was shocked to find such hidden depth to his character; nevertheless, such a discussion </w:t>
      </w:r>
      <w:r w:rsidR="0099408F">
        <w:t xml:space="preserve">is outside the scope of this essay </w:t>
      </w:r>
    </w:p>
    <w:p w14:paraId="17BC54A1" w14:textId="15B51AD3" w:rsidR="00E664F0" w:rsidRDefault="00010133" w:rsidP="00634E5C">
      <w:pPr>
        <w:ind w:firstLine="720"/>
      </w:pPr>
      <w:r>
        <w:t>I</w:t>
      </w:r>
      <w:r>
        <w:t>n</w:t>
      </w:r>
      <w:r>
        <w:t xml:space="preserve"> terms of Jamie’s</w:t>
      </w:r>
      <w:r>
        <w:t xml:space="preserve"> costume design</w:t>
      </w:r>
      <w:r>
        <w:t>, I chose t</w:t>
      </w:r>
      <w:r w:rsidR="000C5D2E">
        <w:t>o take a more subdued approach.</w:t>
      </w:r>
      <w:r>
        <w:t xml:space="preserve"> </w:t>
      </w:r>
      <w:r w:rsidR="000C5D2E">
        <w:t xml:space="preserve">Even though I previously called Jamie the protagonist, </w:t>
      </w:r>
      <w:r w:rsidR="00225899">
        <w:t xml:space="preserve">he is </w:t>
      </w:r>
      <w:r w:rsidR="00EE0E95">
        <w:t>purposefully written to be a supporting character to his parents, so I wanted his outfit to reflect that idea.</w:t>
      </w:r>
      <w:r w:rsidR="0081167E">
        <w:t xml:space="preserve"> Just like I did with his dad, I wanted to give him clothes that felt “British” </w:t>
      </w:r>
      <w:r w:rsidR="00031E6A">
        <w:t xml:space="preserve">(without </w:t>
      </w:r>
      <w:r w:rsidR="0081167E">
        <w:t>being completely stereotypical</w:t>
      </w:r>
      <w:r w:rsidR="00031E6A">
        <w:t>),</w:t>
      </w:r>
      <w:r w:rsidR="00EE0E95">
        <w:t xml:space="preserve"> </w:t>
      </w:r>
      <w:r w:rsidR="006772A2">
        <w:t xml:space="preserve">so </w:t>
      </w:r>
      <w:r w:rsidR="00D56A27">
        <w:t xml:space="preserve">I </w:t>
      </w:r>
      <w:r w:rsidR="00031E6A">
        <w:t xml:space="preserve">gave </w:t>
      </w:r>
      <w:r w:rsidR="006772A2">
        <w:t>Jamie</w:t>
      </w:r>
      <w:r w:rsidR="00031E6A">
        <w:t xml:space="preserve"> an Irish newsboy cap and </w:t>
      </w:r>
      <w:r w:rsidR="00634E5C">
        <w:t>classier looking clothes</w:t>
      </w:r>
      <w:r w:rsidR="006772A2">
        <w:t xml:space="preserve"> to fit the aesthetic</w:t>
      </w:r>
      <w:r w:rsidR="00634E5C">
        <w:t>.</w:t>
      </w:r>
      <w:r w:rsidR="006772A2">
        <w:t xml:space="preserve"> </w:t>
      </w:r>
      <w:r w:rsidR="00634E5C">
        <w:t xml:space="preserve">Additionally, </w:t>
      </w:r>
      <w:r w:rsidR="006772A2">
        <w:t xml:space="preserve">I </w:t>
      </w:r>
      <w:r w:rsidR="00634E5C">
        <w:t xml:space="preserve">tried to </w:t>
      </w:r>
      <w:r w:rsidR="006772A2">
        <w:t>use</w:t>
      </w:r>
      <w:r w:rsidR="00031E6A">
        <w:t xml:space="preserve"> </w:t>
      </w:r>
      <w:r w:rsidR="00D56A27">
        <w:t>earth</w:t>
      </w:r>
      <w:r w:rsidR="00634E5C">
        <w:t xml:space="preserve">ier </w:t>
      </w:r>
      <w:r w:rsidR="00D56A27">
        <w:t>tones like browns, greens, and grey</w:t>
      </w:r>
      <w:r w:rsidR="0081167E">
        <w:t>-</w:t>
      </w:r>
      <w:r w:rsidR="00D56A27">
        <w:t>scale tones to give him a more</w:t>
      </w:r>
      <w:r w:rsidR="0081167E">
        <w:t xml:space="preserve"> grounded </w:t>
      </w:r>
      <w:r w:rsidR="006772A2">
        <w:t>feel</w:t>
      </w:r>
      <w:r w:rsidR="0081167E">
        <w:t xml:space="preserve"> to his appearance since he often acted the neutral voice of reason to his parents (especially is mom).</w:t>
      </w:r>
    </w:p>
    <w:p w14:paraId="19B75654" w14:textId="7BB9E9A9" w:rsidR="003A1B26" w:rsidRDefault="0099408F" w:rsidP="004A7943">
      <w:pPr>
        <w:ind w:firstLine="720"/>
      </w:pPr>
      <w:r>
        <w:t xml:space="preserve"> To be frank most of the changes that I made between</w:t>
      </w:r>
      <w:r w:rsidR="00E664F0">
        <w:t xml:space="preserve"> </w:t>
      </w:r>
      <w:proofErr w:type="gramStart"/>
      <w:r w:rsidR="00E664F0">
        <w:t>act</w:t>
      </w:r>
      <w:proofErr w:type="gramEnd"/>
      <w:r w:rsidR="00E664F0">
        <w:t xml:space="preserve"> one and two</w:t>
      </w:r>
      <w:r>
        <w:t xml:space="preserve"> </w:t>
      </w:r>
      <w:r w:rsidR="006772A2">
        <w:t>were</w:t>
      </w:r>
      <w:r>
        <w:t xml:space="preserve"> mostly to accommodate the winter setting</w:t>
      </w:r>
      <w:r w:rsidR="006772A2">
        <w:t>, so they don’t really need much explaining</w:t>
      </w:r>
      <w:r>
        <w:t xml:space="preserve">. However, </w:t>
      </w:r>
      <w:r w:rsidR="00A454B4">
        <w:t>during the transitions between “scenes” Jamie swaps between coats to both better represent the passage of time while also reflecting his relationship with the</w:t>
      </w:r>
      <w:r w:rsidR="006772A2">
        <w:t xml:space="preserve"> coat’s</w:t>
      </w:r>
      <w:r w:rsidR="00A454B4">
        <w:t xml:space="preserve"> respective parent.</w:t>
      </w:r>
      <w:r w:rsidR="00531DE9">
        <w:t xml:space="preserve"> When talking with Alice, Jamie wears a green windbreaker </w:t>
      </w:r>
      <w:r w:rsidR="006772A2">
        <w:t>in</w:t>
      </w:r>
      <w:r w:rsidR="00531DE9">
        <w:t xml:space="preserve"> reference to </w:t>
      </w:r>
      <w:r w:rsidR="006772A2">
        <w:t xml:space="preserve">what </w:t>
      </w:r>
      <w:r w:rsidR="00531DE9">
        <w:t xml:space="preserve">Alice said in the first Act when describing </w:t>
      </w:r>
      <w:r w:rsidR="006772A2">
        <w:t>going to church made her feel</w:t>
      </w:r>
      <w:r w:rsidR="00531DE9">
        <w:t>.</w:t>
      </w:r>
      <w:r w:rsidR="003660B6">
        <w:t xml:space="preserve"> </w:t>
      </w:r>
      <w:r w:rsidR="006772A2">
        <w:t>She</w:t>
      </w:r>
      <w:r w:rsidR="003660B6">
        <w:t xml:space="preserve"> said that people wearing windbreakers were </w:t>
      </w:r>
      <w:r w:rsidR="006772A2">
        <w:t>one of the many things</w:t>
      </w:r>
      <w:r w:rsidR="003660B6">
        <w:t xml:space="preserve"> about the church that she found unpleasant</w:t>
      </w:r>
      <w:r w:rsidR="008C2A3F">
        <w:t xml:space="preserve"> despite it still comforting her</w:t>
      </w:r>
      <w:r w:rsidR="003660B6">
        <w:t xml:space="preserve">. </w:t>
      </w:r>
      <w:r w:rsidR="008C2A3F">
        <w:lastRenderedPageBreak/>
        <w:t xml:space="preserve">Although </w:t>
      </w:r>
      <w:r w:rsidR="00591799">
        <w:t xml:space="preserve">Jamie reminds Alice too much of her former husband, </w:t>
      </w:r>
      <w:r w:rsidR="008C2A3F">
        <w:t>she</w:t>
      </w:r>
      <w:r w:rsidR="00591799">
        <w:t xml:space="preserve"> ultimately</w:t>
      </w:r>
      <w:r w:rsidR="00B85E9C">
        <w:t xml:space="preserve"> appreciates the support </w:t>
      </w:r>
      <w:r w:rsidR="008C2A3F">
        <w:t>he</w:t>
      </w:r>
      <w:r w:rsidR="00B85E9C">
        <w:t xml:space="preserve"> gives him.</w:t>
      </w:r>
      <w:r w:rsidR="00683827">
        <w:t xml:space="preserve"> </w:t>
      </w:r>
      <w:r w:rsidR="008C2A3F">
        <w:t>In contrast,</w:t>
      </w:r>
      <w:r w:rsidR="00683827">
        <w:t xml:space="preserve"> Jamie wears </w:t>
      </w:r>
      <w:r w:rsidR="003F7665">
        <w:t>a more rough-looking brown jacket</w:t>
      </w:r>
      <w:r w:rsidR="00323813">
        <w:t xml:space="preserve"> </w:t>
      </w:r>
      <w:r w:rsidR="00323813">
        <w:t>when meeting with Edward</w:t>
      </w:r>
      <w:r w:rsidR="00683827">
        <w:t xml:space="preserve"> </w:t>
      </w:r>
      <w:r w:rsidR="00323813">
        <w:t xml:space="preserve">since he </w:t>
      </w:r>
      <w:r w:rsidR="00683827">
        <w:t xml:space="preserve">doesn’t need the same level of emotional support </w:t>
      </w:r>
      <w:r w:rsidR="00323813">
        <w:t>as Alice</w:t>
      </w:r>
      <w:proofErr w:type="gramStart"/>
      <w:r w:rsidR="00323813">
        <w:t>.</w:t>
      </w:r>
      <w:r w:rsidR="00683827">
        <w:t xml:space="preserve">  </w:t>
      </w:r>
      <w:proofErr w:type="gramEnd"/>
      <w:r w:rsidR="00323813">
        <w:t>I</w:t>
      </w:r>
      <w:r w:rsidR="00683827">
        <w:t>f anything</w:t>
      </w:r>
      <w:r w:rsidR="00323813">
        <w:t>,</w:t>
      </w:r>
      <w:r w:rsidR="00683827">
        <w:t xml:space="preserve"> Jamie is</w:t>
      </w:r>
      <w:r w:rsidR="00323813">
        <w:t xml:space="preserve"> much more outspoken</w:t>
      </w:r>
      <w:r w:rsidR="00683827">
        <w:t xml:space="preserve"> </w:t>
      </w:r>
      <w:r w:rsidR="00323813">
        <w:t>with his father’s mishandling of the divorce.</w:t>
      </w:r>
    </w:p>
    <w:p w14:paraId="6B696C1A" w14:textId="54FF38EC" w:rsidR="006D7243" w:rsidRDefault="00B63542" w:rsidP="00B63542">
      <w:pPr>
        <w:ind w:firstLine="720"/>
      </w:pPr>
      <w:r>
        <w:t xml:space="preserve">While </w:t>
      </w:r>
      <w:r w:rsidRPr="00B63542">
        <w:rPr>
          <w:i/>
          <w:iCs/>
        </w:rPr>
        <w:t>The Retreat from Moscow</w:t>
      </w:r>
      <w:r>
        <w:t xml:space="preserve"> was</w:t>
      </w:r>
      <w:r w:rsidR="003824BF">
        <w:t>,</w:t>
      </w:r>
      <w:r>
        <w:t xml:space="preserve"> by no means</w:t>
      </w:r>
      <w:r w:rsidR="003824BF">
        <w:t xml:space="preserve">, as </w:t>
      </w:r>
      <w:r>
        <w:t xml:space="preserve">historical </w:t>
      </w:r>
      <w:r w:rsidR="003824BF">
        <w:t xml:space="preserve">as the title would </w:t>
      </w:r>
      <w:r w:rsidR="00EF4FED">
        <w:t>imply, it</w:t>
      </w:r>
      <w:r w:rsidR="006D7243">
        <w:t xml:space="preserve"> uses a historical setting </w:t>
      </w:r>
      <w:r w:rsidR="003824BF">
        <w:t xml:space="preserve">to </w:t>
      </w:r>
      <w:r w:rsidR="006D7243">
        <w:t xml:space="preserve">explore the moral greyness that can arise when our loyalty to one another is put to the test. </w:t>
      </w:r>
      <w:r w:rsidR="003824BF">
        <w:t xml:space="preserve">What </w:t>
      </w:r>
      <w:r w:rsidR="00323813">
        <w:t xml:space="preserve">the </w:t>
      </w:r>
      <w:r w:rsidR="003824BF">
        <w:t xml:space="preserve">cast lacks in quantity, </w:t>
      </w:r>
      <w:r w:rsidR="00EF4FED">
        <w:t xml:space="preserve">it easily makes up for in quality. Both Edward and Alice both made </w:t>
      </w:r>
      <w:r w:rsidR="00DA1BAF">
        <w:t>critical mistakes</w:t>
      </w:r>
      <w:r w:rsidR="00EF4FED">
        <w:t xml:space="preserve"> that </w:t>
      </w:r>
      <w:r w:rsidR="00DA1BAF">
        <w:t xml:space="preserve">hurt the other and </w:t>
      </w:r>
      <w:r w:rsidR="00EF4FED">
        <w:t>eventually culminated in the death of their marriage</w:t>
      </w:r>
      <w:r w:rsidR="00DA1BAF">
        <w:t xml:space="preserve">, but regardless, I can’t either of them for feeling the way that they did </w:t>
      </w:r>
      <w:r w:rsidR="003B47DB">
        <w:t>give</w:t>
      </w:r>
      <w:r w:rsidR="00DA1BAF">
        <w:t xml:space="preserve"> the situation they were in.</w:t>
      </w:r>
      <w:r w:rsidR="003B47DB">
        <w:t xml:space="preserve"> </w:t>
      </w:r>
      <w:r w:rsidR="003B47DB">
        <w:t>And just like Jamie alludes to in his final monologue</w:t>
      </w:r>
      <w:r w:rsidR="003B47DB">
        <w:t xml:space="preserve">, Edward and Alice are the “explorers” that </w:t>
      </w:r>
      <w:r w:rsidR="009F0D07">
        <w:t>discover</w:t>
      </w:r>
      <w:r w:rsidR="003B47DB">
        <w:t xml:space="preserve"> the path ahead as well as the dangers that lie on it; it is our job as the followers to head the warnings</w:t>
      </w:r>
      <w:r w:rsidR="009B15F8">
        <w:t xml:space="preserve"> as we forge our own paths</w:t>
      </w:r>
      <w:r w:rsidR="009F0D07">
        <w:t xml:space="preserve"> into the future.</w:t>
      </w:r>
    </w:p>
    <w:sectPr w:rsidR="006D724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BD82F" w14:textId="77777777" w:rsidR="00FB58BD" w:rsidRDefault="00FB58BD" w:rsidP="001B5292">
      <w:pPr>
        <w:spacing w:line="240" w:lineRule="auto"/>
      </w:pPr>
      <w:r>
        <w:separator/>
      </w:r>
    </w:p>
  </w:endnote>
  <w:endnote w:type="continuationSeparator" w:id="0">
    <w:p w14:paraId="7880FAD6" w14:textId="77777777" w:rsidR="00FB58BD" w:rsidRDefault="00FB58BD" w:rsidP="001B52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13EFF" w14:textId="77777777" w:rsidR="00FB58BD" w:rsidRDefault="00FB58BD" w:rsidP="001B5292">
      <w:pPr>
        <w:spacing w:line="240" w:lineRule="auto"/>
      </w:pPr>
      <w:r>
        <w:separator/>
      </w:r>
    </w:p>
  </w:footnote>
  <w:footnote w:type="continuationSeparator" w:id="0">
    <w:p w14:paraId="227F2C0E" w14:textId="77777777" w:rsidR="00FB58BD" w:rsidRDefault="00FB58BD" w:rsidP="001B52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74288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5A85A7" w14:textId="0660F463" w:rsidR="001B5292" w:rsidRDefault="001B5292">
        <w:pPr>
          <w:pStyle w:val="Header"/>
          <w:jc w:val="right"/>
        </w:pPr>
        <w:r>
          <w:t xml:space="preserve">Tucker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E8CB" w14:textId="77777777" w:rsidR="001B5292" w:rsidRDefault="001B52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embedTrueTypeFonts/>
  <w:saveSubset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MDewMDE3MLY0NDVT0lEKTi0uzszPAykwqgUAEOG25iwAAAA="/>
  </w:docVars>
  <w:rsids>
    <w:rsidRoot w:val="003455C6"/>
    <w:rsid w:val="00010133"/>
    <w:rsid w:val="00015016"/>
    <w:rsid w:val="00031E6A"/>
    <w:rsid w:val="0004429E"/>
    <w:rsid w:val="000775DF"/>
    <w:rsid w:val="000A11FF"/>
    <w:rsid w:val="000C5D2E"/>
    <w:rsid w:val="000D7D8D"/>
    <w:rsid w:val="000E76C0"/>
    <w:rsid w:val="000F0F64"/>
    <w:rsid w:val="00117B63"/>
    <w:rsid w:val="00184247"/>
    <w:rsid w:val="00192662"/>
    <w:rsid w:val="001B5292"/>
    <w:rsid w:val="0021112B"/>
    <w:rsid w:val="00225899"/>
    <w:rsid w:val="00240288"/>
    <w:rsid w:val="002C3A5F"/>
    <w:rsid w:val="002E60B4"/>
    <w:rsid w:val="002F5A5D"/>
    <w:rsid w:val="0032247B"/>
    <w:rsid w:val="00323813"/>
    <w:rsid w:val="003455C6"/>
    <w:rsid w:val="00345CA4"/>
    <w:rsid w:val="00363D11"/>
    <w:rsid w:val="003660B6"/>
    <w:rsid w:val="003824BF"/>
    <w:rsid w:val="00382FCA"/>
    <w:rsid w:val="003A1B26"/>
    <w:rsid w:val="003B47DB"/>
    <w:rsid w:val="003E407A"/>
    <w:rsid w:val="003F120F"/>
    <w:rsid w:val="003F544F"/>
    <w:rsid w:val="003F7665"/>
    <w:rsid w:val="00491C86"/>
    <w:rsid w:val="00492E7B"/>
    <w:rsid w:val="00493A66"/>
    <w:rsid w:val="004A7943"/>
    <w:rsid w:val="004B40A3"/>
    <w:rsid w:val="004B752C"/>
    <w:rsid w:val="004D0511"/>
    <w:rsid w:val="004F3850"/>
    <w:rsid w:val="0050046F"/>
    <w:rsid w:val="00522307"/>
    <w:rsid w:val="00531DE9"/>
    <w:rsid w:val="00540BCD"/>
    <w:rsid w:val="00541931"/>
    <w:rsid w:val="00553406"/>
    <w:rsid w:val="00564EC6"/>
    <w:rsid w:val="005737B5"/>
    <w:rsid w:val="00591799"/>
    <w:rsid w:val="005A6EAF"/>
    <w:rsid w:val="00607A22"/>
    <w:rsid w:val="006168DA"/>
    <w:rsid w:val="00634E5C"/>
    <w:rsid w:val="006772A2"/>
    <w:rsid w:val="00683827"/>
    <w:rsid w:val="00691737"/>
    <w:rsid w:val="0069202E"/>
    <w:rsid w:val="006949D1"/>
    <w:rsid w:val="006C384E"/>
    <w:rsid w:val="006D43BA"/>
    <w:rsid w:val="006D7243"/>
    <w:rsid w:val="006F22C3"/>
    <w:rsid w:val="007513A9"/>
    <w:rsid w:val="00783AD2"/>
    <w:rsid w:val="00785769"/>
    <w:rsid w:val="007930FE"/>
    <w:rsid w:val="007A28A2"/>
    <w:rsid w:val="007E0210"/>
    <w:rsid w:val="007F0F5E"/>
    <w:rsid w:val="0081167E"/>
    <w:rsid w:val="00827E38"/>
    <w:rsid w:val="00895ACC"/>
    <w:rsid w:val="008A16EA"/>
    <w:rsid w:val="008C2A3F"/>
    <w:rsid w:val="008E1716"/>
    <w:rsid w:val="008E5FD1"/>
    <w:rsid w:val="009347BA"/>
    <w:rsid w:val="0099408F"/>
    <w:rsid w:val="009A5AC5"/>
    <w:rsid w:val="009B15F8"/>
    <w:rsid w:val="009D69D8"/>
    <w:rsid w:val="009E4D7D"/>
    <w:rsid w:val="009F0D07"/>
    <w:rsid w:val="00A021EE"/>
    <w:rsid w:val="00A04D79"/>
    <w:rsid w:val="00A454B4"/>
    <w:rsid w:val="00A81DBC"/>
    <w:rsid w:val="00A92B07"/>
    <w:rsid w:val="00A96694"/>
    <w:rsid w:val="00A96C23"/>
    <w:rsid w:val="00AB2DED"/>
    <w:rsid w:val="00AE67F9"/>
    <w:rsid w:val="00B26A0F"/>
    <w:rsid w:val="00B63542"/>
    <w:rsid w:val="00B637C4"/>
    <w:rsid w:val="00B83750"/>
    <w:rsid w:val="00B85E9C"/>
    <w:rsid w:val="00BD5DB6"/>
    <w:rsid w:val="00BE108D"/>
    <w:rsid w:val="00C6721C"/>
    <w:rsid w:val="00C95D67"/>
    <w:rsid w:val="00CD5BE4"/>
    <w:rsid w:val="00CF37D6"/>
    <w:rsid w:val="00D25438"/>
    <w:rsid w:val="00D56A27"/>
    <w:rsid w:val="00D83DDE"/>
    <w:rsid w:val="00D875A6"/>
    <w:rsid w:val="00D935C4"/>
    <w:rsid w:val="00DA1BAF"/>
    <w:rsid w:val="00DF3D40"/>
    <w:rsid w:val="00E05039"/>
    <w:rsid w:val="00E53F24"/>
    <w:rsid w:val="00E63F63"/>
    <w:rsid w:val="00E664F0"/>
    <w:rsid w:val="00E72D05"/>
    <w:rsid w:val="00E85F0B"/>
    <w:rsid w:val="00EB625C"/>
    <w:rsid w:val="00EE0E95"/>
    <w:rsid w:val="00EF1073"/>
    <w:rsid w:val="00EF4FED"/>
    <w:rsid w:val="00F211DC"/>
    <w:rsid w:val="00F74D0A"/>
    <w:rsid w:val="00F776D9"/>
    <w:rsid w:val="00FB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CBE69"/>
  <w15:chartTrackingRefBased/>
  <w15:docId w15:val="{BE880C01-C22A-41AF-A0C5-ED8306D86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529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292"/>
  </w:style>
  <w:style w:type="paragraph" w:styleId="Footer">
    <w:name w:val="footer"/>
    <w:basedOn w:val="Normal"/>
    <w:link w:val="FooterChar"/>
    <w:uiPriority w:val="99"/>
    <w:unhideWhenUsed/>
    <w:rsid w:val="001B52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2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5</Pages>
  <Words>1336</Words>
  <Characters>761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Manny</dc:creator>
  <cp:keywords/>
  <dc:description/>
  <cp:lastModifiedBy>Tucker, Manny</cp:lastModifiedBy>
  <cp:revision>4</cp:revision>
  <dcterms:created xsi:type="dcterms:W3CDTF">2021-11-30T23:04:00Z</dcterms:created>
  <dcterms:modified xsi:type="dcterms:W3CDTF">2021-12-03T05:09:00Z</dcterms:modified>
</cp:coreProperties>
</file>